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B4C47" w:rsidP="00CB4C47" w:rsidRDefault="00407809" w14:paraId="24B9279D" w14:textId="77777777">
      <w:pPr>
        <w:jc w:val="center"/>
        <w:rPr>
          <w:rFonts w:ascii="Helvetica" w:hAnsi="Helvetica" w:cs="Helvetica"/>
          <w:b/>
          <w:bCs/>
          <w:noProof/>
          <w:sz w:val="48"/>
          <w:szCs w:val="48"/>
          <w:lang w:val="en-US"/>
        </w:rPr>
      </w:pPr>
      <w:bookmarkStart w:name="_Hlk100318666" w:id="0"/>
      <w:r>
        <w:rPr>
          <w:rFonts w:ascii="Helvetica" w:hAnsi="Helvetica" w:cs="Helvetica"/>
          <w:b/>
          <w:bCs/>
          <w:noProof/>
          <w:sz w:val="48"/>
          <w:szCs w:val="48"/>
          <w:lang w:val="en-US"/>
        </w:rPr>
        <w:drawing>
          <wp:inline distT="0" distB="0" distL="0" distR="0" wp14:anchorId="73AF08F6" wp14:editId="1CF7AD25">
            <wp:extent cx="5270500" cy="1702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15FBF" w:rsidR="00215FBF" w:rsidP="00215FBF" w:rsidRDefault="00911537" w14:paraId="10474ED1" w14:textId="77FEC3FE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</w:rPr>
        <w:t>W</w:t>
      </w:r>
      <w:r w:rsidRPr="00407809" w:rsidR="00215FBF">
        <w:rPr>
          <w:b/>
          <w:bCs/>
          <w:sz w:val="36"/>
          <w:szCs w:val="36"/>
        </w:rPr>
        <w:t>ork Shadowing Placements</w:t>
      </w:r>
      <w:r>
        <w:rPr>
          <w:b/>
          <w:bCs/>
          <w:sz w:val="36"/>
          <w:szCs w:val="36"/>
        </w:rPr>
        <w:t xml:space="preserve"> </w:t>
      </w:r>
      <w:r w:rsidRPr="00911537">
        <w:rPr>
          <w:b/>
          <w:bCs/>
          <w:sz w:val="36"/>
          <w:szCs w:val="36"/>
        </w:rPr>
        <w:t>(2 weeks)</w:t>
      </w:r>
    </w:p>
    <w:p w:rsidR="00CB4C47" w:rsidP="00CB4C47" w:rsidRDefault="00CB3B4D" w14:paraId="4483E44B" w14:textId="141F4FDB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023 P</w:t>
      </w:r>
      <w:r w:rsidR="00CB4C47">
        <w:rPr>
          <w:b/>
          <w:bCs/>
          <w:sz w:val="36"/>
          <w:szCs w:val="36"/>
        </w:rPr>
        <w:t xml:space="preserve">roject </w:t>
      </w:r>
      <w:r>
        <w:rPr>
          <w:b/>
          <w:bCs/>
          <w:sz w:val="36"/>
          <w:szCs w:val="36"/>
        </w:rPr>
        <w:t>L</w:t>
      </w:r>
      <w:r w:rsidR="00CB4C47">
        <w:rPr>
          <w:b/>
          <w:bCs/>
          <w:sz w:val="36"/>
          <w:szCs w:val="36"/>
        </w:rPr>
        <w:t>ist</w:t>
      </w:r>
    </w:p>
    <w:p w:rsidR="00886CBE" w:rsidP="00886CBE" w:rsidRDefault="00886CBE" w14:paraId="79140D93" w14:textId="77777777">
      <w:pPr>
        <w:rPr>
          <w:rFonts w:ascii="Helvetica" w:hAnsi="Helvetica" w:cs="Helvetica"/>
          <w:b/>
          <w:bCs/>
          <w:lang w:val="en-US"/>
        </w:rPr>
      </w:pPr>
    </w:p>
    <w:p w:rsidRPr="00CB3B4D" w:rsidR="00886CBE" w:rsidP="00F40A2C" w:rsidRDefault="00886CBE" w14:paraId="1159ACC0" w14:textId="5F070A75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b/>
          <w:bCs/>
          <w:lang w:val="en-US"/>
        </w:rPr>
      </w:pPr>
      <w:r w:rsidRPr="00CB3B4D">
        <w:rPr>
          <w:rFonts w:cs="Arial"/>
          <w:b/>
          <w:bCs/>
          <w:lang w:val="en-US"/>
        </w:rPr>
        <w:t>Supervisors:</w:t>
      </w:r>
      <w:r w:rsidRPr="00CB3B4D" w:rsidR="002D773F">
        <w:rPr>
          <w:rFonts w:cs="Arial"/>
          <w:b/>
          <w:bCs/>
          <w:lang w:val="en-US"/>
        </w:rPr>
        <w:t xml:space="preserve"> </w:t>
      </w:r>
      <w:r w:rsidRPr="00CB3B4D" w:rsidR="002D773F">
        <w:rPr>
          <w:rFonts w:cs="Arial"/>
          <w:lang w:val="en-US"/>
        </w:rPr>
        <w:t>Dr Dan Osborn, Dr Alan Pittman, Dr Laura Southgate (PI)</w:t>
      </w:r>
    </w:p>
    <w:p w:rsidRPr="00CB3B4D" w:rsidR="00886CBE" w:rsidP="0044086A" w:rsidRDefault="00886CBE" w14:paraId="38450E67" w14:textId="149B84CA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 xml:space="preserve">Project title: </w:t>
      </w:r>
      <w:r w:rsidRPr="00CB3B4D" w:rsidR="001D4AF7">
        <w:rPr>
          <w:rFonts w:cs="Arial"/>
          <w:lang w:val="en-US"/>
        </w:rPr>
        <w:t>The pipeline of gene discovery in rare disease</w:t>
      </w:r>
      <w:r w:rsidR="003A4B85">
        <w:rPr>
          <w:rFonts w:cs="Arial"/>
          <w:lang w:val="en-US"/>
        </w:rPr>
        <w:t>.</w:t>
      </w:r>
    </w:p>
    <w:p w:rsidRPr="00CB3B4D" w:rsidR="00886CBE" w:rsidP="00F40A2C" w:rsidRDefault="00886CBE" w14:paraId="4C46584A" w14:textId="3DDB71A2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Pr="00CB3B4D">
        <w:rPr>
          <w:rFonts w:cs="Arial"/>
          <w:lang w:val="en-US"/>
        </w:rPr>
        <w:t xml:space="preserve"> Dr</w:t>
      </w:r>
      <w:r w:rsidRPr="00CB3B4D" w:rsidR="00A07DDA">
        <w:rPr>
          <w:rFonts w:cs="Arial"/>
          <w:lang w:val="en-US"/>
        </w:rPr>
        <w:t xml:space="preserve"> </w:t>
      </w:r>
      <w:r w:rsidRPr="00CB3B4D">
        <w:rPr>
          <w:rFonts w:cs="Arial"/>
          <w:lang w:val="en-US"/>
        </w:rPr>
        <w:t xml:space="preserve">Audrey Teh </w:t>
      </w:r>
    </w:p>
    <w:p w:rsidRPr="00CB3B4D" w:rsidR="00F40A2C" w:rsidP="0044086A" w:rsidRDefault="00886CBE" w14:paraId="56644EC2" w14:textId="77777777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:</w:t>
      </w:r>
      <w:r w:rsidRPr="00CB3B4D">
        <w:rPr>
          <w:rFonts w:cs="Arial"/>
          <w:lang w:val="en-US"/>
        </w:rPr>
        <w:t xml:space="preserve"> Producing cancer therapeutic drugs in tobacco plants. </w:t>
      </w:r>
    </w:p>
    <w:p w:rsidRPr="00CB3B4D" w:rsidR="00886CBE" w:rsidP="00F40A2C" w:rsidRDefault="00F40A2C" w14:paraId="7A1299DC" w14:textId="26A31E68">
      <w:pPr>
        <w:pStyle w:val="ListParagraph"/>
        <w:numPr>
          <w:ilvl w:val="0"/>
          <w:numId w:val="8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</w:t>
      </w:r>
      <w:r w:rsidRPr="00CB3B4D" w:rsidR="00886CBE">
        <w:rPr>
          <w:rFonts w:cs="Arial"/>
          <w:b/>
          <w:bCs/>
          <w:lang w:val="en-US"/>
        </w:rPr>
        <w:t>:</w:t>
      </w:r>
      <w:r w:rsidRPr="00CB3B4D" w:rsidR="00886CBE">
        <w:rPr>
          <w:rFonts w:cs="Arial"/>
          <w:lang w:val="en-US"/>
        </w:rPr>
        <w:t xml:space="preserve"> </w:t>
      </w:r>
      <w:r w:rsidRPr="00CB3B4D" w:rsidR="008074D7">
        <w:rPr>
          <w:rFonts w:cs="Arial"/>
          <w:lang w:val="en-US"/>
        </w:rPr>
        <w:t xml:space="preserve">Dr Deborah Chong </w:t>
      </w:r>
    </w:p>
    <w:p w:rsidRPr="00CB3B4D" w:rsidR="007C3CB8" w:rsidP="007C3CB8" w:rsidRDefault="00F40A2C" w14:paraId="24977ACD" w14:textId="77777777">
      <w:pPr>
        <w:pStyle w:val="ListParagraph"/>
        <w:spacing w:after="0" w:line="240" w:lineRule="auto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</w:t>
      </w:r>
      <w:r w:rsidRPr="00CB3B4D" w:rsidR="00886CBE">
        <w:rPr>
          <w:rFonts w:cs="Arial"/>
          <w:b/>
          <w:bCs/>
          <w:lang w:val="en-US"/>
        </w:rPr>
        <w:t xml:space="preserve">: </w:t>
      </w:r>
      <w:r w:rsidRPr="00CB3B4D" w:rsidR="008074D7">
        <w:rPr>
          <w:rFonts w:cs="Arial"/>
          <w:lang w:val="en-US"/>
        </w:rPr>
        <w:t>Does leptin and ghrelin contribute to lung damage in Tuberculosis?</w:t>
      </w:r>
    </w:p>
    <w:p w:rsidRPr="00CB3B4D" w:rsidR="00886CBE" w:rsidP="007C3CB8" w:rsidRDefault="00886CBE" w14:paraId="5C2F2EAD" w14:textId="5AD24B5B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b/>
          <w:bCs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Pr="00CB3B4D">
        <w:rPr>
          <w:rFonts w:cs="Arial"/>
          <w:lang w:val="en-US"/>
        </w:rPr>
        <w:t xml:space="preserve"> Dr Anissa Chikh</w:t>
      </w:r>
    </w:p>
    <w:p w:rsidRPr="00CB3B4D" w:rsidR="00811FEE" w:rsidP="00811FEE" w:rsidRDefault="00886CBE" w14:paraId="0FD8D94D" w14:textId="2D41FCBF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:</w:t>
      </w:r>
      <w:r w:rsidRPr="00CB3B4D" w:rsidR="00F149A3">
        <w:rPr>
          <w:rFonts w:cs="Arial"/>
          <w:b/>
          <w:bCs/>
          <w:lang w:val="en-US"/>
        </w:rPr>
        <w:t xml:space="preserve"> </w:t>
      </w:r>
      <w:r w:rsidRPr="00CB3B4D" w:rsidR="00F149A3">
        <w:rPr>
          <w:rFonts w:cs="Arial"/>
          <w:lang w:val="en-US"/>
        </w:rPr>
        <w:t>Targeting novel modulators of ADAM17 in skin homeostasis and cutaneous squamous cell carcinomas c(SCC)</w:t>
      </w:r>
      <w:r w:rsidR="003A4B85">
        <w:rPr>
          <w:rFonts w:cs="Arial"/>
          <w:lang w:val="en-US"/>
        </w:rPr>
        <w:t>.</w:t>
      </w:r>
    </w:p>
    <w:p w:rsidRPr="00CB3B4D" w:rsidR="00886CBE" w:rsidP="00811FEE" w:rsidRDefault="00886CBE" w14:paraId="44B5DA2D" w14:textId="18F3351D">
      <w:pPr>
        <w:pStyle w:val="ListParagraph"/>
        <w:numPr>
          <w:ilvl w:val="0"/>
          <w:numId w:val="15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Pr="00CB3B4D" w:rsidR="00B834B1">
        <w:rPr>
          <w:rFonts w:cs="Arial"/>
          <w:lang w:val="en-US"/>
        </w:rPr>
        <w:t xml:space="preserve"> Tom Hall</w:t>
      </w:r>
      <w:r w:rsidR="003A4B85">
        <w:rPr>
          <w:rFonts w:cs="Arial"/>
          <w:lang w:val="en-US"/>
        </w:rPr>
        <w:t xml:space="preserve"> et al </w:t>
      </w:r>
    </w:p>
    <w:p w:rsidRPr="00CB3B4D" w:rsidR="00811FEE" w:rsidP="00811FEE" w:rsidRDefault="00886CBE" w14:paraId="354FB1D4" w14:textId="40258C89">
      <w:pPr>
        <w:pStyle w:val="ListParagraph"/>
        <w:rPr>
          <w:rFonts w:cs="Arial" w:eastAsiaTheme="minorEastAsia"/>
          <w:szCs w:val="24"/>
          <w:lang w:val="en-US"/>
        </w:rPr>
      </w:pPr>
      <w:r w:rsidRPr="00CB3B4D">
        <w:rPr>
          <w:rFonts w:cs="Arial"/>
          <w:b/>
          <w:bCs/>
          <w:lang w:val="en-US"/>
        </w:rPr>
        <w:t>Project title:</w:t>
      </w:r>
      <w:r w:rsidRPr="00CB3B4D" w:rsidR="00B834B1">
        <w:rPr>
          <w:rFonts w:cs="Arial"/>
          <w:lang w:val="en-US"/>
        </w:rPr>
        <w:t xml:space="preserve"> </w:t>
      </w:r>
      <w:r w:rsidRPr="00CB3B4D" w:rsidR="00B834B1">
        <w:rPr>
          <w:rFonts w:cs="Arial" w:eastAsiaTheme="minorEastAsia"/>
          <w:szCs w:val="24"/>
          <w:lang w:val="en-US"/>
        </w:rPr>
        <w:t xml:space="preserve">Measuring SARS-CoV-2 antibodies against S1, S2, RBD and N antigens in mothers and their </w:t>
      </w:r>
      <w:r w:rsidRPr="00CB3B4D" w:rsidR="003A4B85">
        <w:rPr>
          <w:rFonts w:cs="Arial" w:eastAsiaTheme="minorEastAsia"/>
          <w:szCs w:val="24"/>
          <w:lang w:val="en-US"/>
        </w:rPr>
        <w:t>neonate</w:t>
      </w:r>
      <w:r w:rsidR="003A4B85">
        <w:rPr>
          <w:rFonts w:cs="Arial" w:eastAsiaTheme="minorEastAsia"/>
          <w:szCs w:val="24"/>
          <w:lang w:val="en-US"/>
        </w:rPr>
        <w:t>s.</w:t>
      </w:r>
    </w:p>
    <w:p w:rsidRPr="00CB3B4D" w:rsidR="00886CBE" w:rsidP="00BD48BA" w:rsidRDefault="00886CBE" w14:paraId="31ED0299" w14:textId="3DD73CF2">
      <w:pPr>
        <w:pStyle w:val="ListParagraph"/>
        <w:numPr>
          <w:ilvl w:val="0"/>
          <w:numId w:val="15"/>
        </w:numPr>
        <w:rPr>
          <w:rFonts w:cs="Arial" w:eastAsiaTheme="minorEastAsia"/>
          <w:szCs w:val="24"/>
          <w:lang w:val="en-US"/>
        </w:rPr>
      </w:pPr>
      <w:r w:rsidRPr="00CB3B4D">
        <w:rPr>
          <w:rFonts w:cs="Arial"/>
          <w:b/>
          <w:bCs/>
          <w:lang w:val="en-US"/>
        </w:rPr>
        <w:t>Supervisor</w:t>
      </w:r>
      <w:r w:rsidRPr="00CB3B4D" w:rsidR="004A2963">
        <w:rPr>
          <w:rFonts w:cs="Arial"/>
          <w:b/>
          <w:bCs/>
          <w:lang w:val="en-US"/>
        </w:rPr>
        <w:t>s</w:t>
      </w:r>
      <w:r w:rsidRPr="00CB3B4D">
        <w:rPr>
          <w:rFonts w:cs="Arial"/>
          <w:b/>
          <w:bCs/>
          <w:lang w:val="en-US"/>
        </w:rPr>
        <w:t xml:space="preserve">: </w:t>
      </w:r>
      <w:r w:rsidRPr="00CB3B4D" w:rsidR="00683603">
        <w:rPr>
          <w:rFonts w:cs="Arial"/>
          <w:lang w:val="en-US"/>
        </w:rPr>
        <w:t>Dr</w:t>
      </w:r>
      <w:r w:rsidRPr="00CB3B4D" w:rsidR="00683603">
        <w:rPr>
          <w:rFonts w:cs="Arial"/>
          <w:b/>
          <w:bCs/>
          <w:lang w:val="en-US"/>
        </w:rPr>
        <w:t xml:space="preserve"> </w:t>
      </w:r>
      <w:r w:rsidRPr="00CB3B4D" w:rsidR="00683603">
        <w:rPr>
          <w:rFonts w:cs="Arial"/>
          <w:lang w:val="en-US"/>
        </w:rPr>
        <w:t xml:space="preserve">Ferran Valderrama and Dr Clara </w:t>
      </w:r>
      <w:proofErr w:type="spellStart"/>
      <w:r w:rsidRPr="00CB3B4D" w:rsidR="00683603">
        <w:rPr>
          <w:rFonts w:cs="Arial"/>
          <w:lang w:val="en-US"/>
        </w:rPr>
        <w:t>Cieza-Borrella</w:t>
      </w:r>
      <w:proofErr w:type="spellEnd"/>
      <w:r w:rsidRPr="00CB3B4D" w:rsidR="005B69C0">
        <w:rPr>
          <w:rFonts w:cs="Arial"/>
          <w:lang w:val="en-US"/>
        </w:rPr>
        <w:t xml:space="preserve"> </w:t>
      </w:r>
    </w:p>
    <w:p w:rsidRPr="00CB3B4D" w:rsidR="00886CBE" w:rsidP="00886CBE" w:rsidRDefault="00886CBE" w14:paraId="6C896D7D" w14:textId="29B21D31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</w:t>
      </w:r>
      <w:r w:rsidRPr="00CB3B4D">
        <w:rPr>
          <w:rFonts w:cs="Arial"/>
          <w:lang w:val="en-US"/>
        </w:rPr>
        <w:t>:</w:t>
      </w:r>
      <w:r w:rsidRPr="00CB3B4D" w:rsidR="00D75F02">
        <w:rPr>
          <w:rFonts w:cs="Arial"/>
          <w:lang w:val="en-US"/>
        </w:rPr>
        <w:t xml:space="preserve"> Analysis of 3D cell culture spheroids recapitulating the glandular region of the prostate in a model of prostate </w:t>
      </w:r>
      <w:r w:rsidRPr="00CB3B4D" w:rsidR="003A4B85">
        <w:rPr>
          <w:rFonts w:cs="Arial"/>
          <w:lang w:val="en-US"/>
        </w:rPr>
        <w:t>cancer.</w:t>
      </w:r>
    </w:p>
    <w:p w:rsidRPr="00CB3B4D" w:rsidR="004C7118" w:rsidP="00550537" w:rsidRDefault="004C7118" w14:paraId="0EBCC629" w14:textId="419C9CF1">
      <w:pPr>
        <w:pStyle w:val="ListParagraph"/>
        <w:numPr>
          <w:ilvl w:val="0"/>
          <w:numId w:val="20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Pr="00CB3B4D">
        <w:rPr>
          <w:rFonts w:cs="Arial"/>
          <w:lang w:val="en-US"/>
        </w:rPr>
        <w:t xml:space="preserve"> </w:t>
      </w:r>
      <w:r w:rsidRPr="00CB3B4D" w:rsidR="00490F7D">
        <w:rPr>
          <w:rFonts w:cs="Arial"/>
          <w:lang w:val="en-US"/>
        </w:rPr>
        <w:t>Dr Lucia Ricciardi</w:t>
      </w:r>
    </w:p>
    <w:p w:rsidRPr="00CB3B4D" w:rsidR="001E7257" w:rsidP="001E7257" w:rsidRDefault="001E7257" w14:paraId="0F10AD79" w14:textId="542BE235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:</w:t>
      </w:r>
      <w:r w:rsidRPr="00CB3B4D">
        <w:rPr>
          <w:rFonts w:cs="Arial"/>
          <w:lang w:val="en-US"/>
        </w:rPr>
        <w:t xml:space="preserve"> </w:t>
      </w:r>
      <w:proofErr w:type="spellStart"/>
      <w:r w:rsidRPr="00CB3B4D">
        <w:rPr>
          <w:rFonts w:cs="Arial"/>
          <w:lang w:val="en-US"/>
        </w:rPr>
        <w:t>Interoception</w:t>
      </w:r>
      <w:proofErr w:type="spellEnd"/>
      <w:r w:rsidRPr="00CB3B4D">
        <w:rPr>
          <w:rFonts w:cs="Arial"/>
          <w:lang w:val="en-US"/>
        </w:rPr>
        <w:t xml:space="preserve"> based training for Parkinson’s </w:t>
      </w:r>
      <w:r w:rsidRPr="00CB3B4D" w:rsidR="00490F7D">
        <w:rPr>
          <w:rFonts w:cs="Arial"/>
          <w:lang w:val="en-US"/>
        </w:rPr>
        <w:t>disease.</w:t>
      </w:r>
    </w:p>
    <w:p w:rsidRPr="00CB3B4D" w:rsidR="00550537" w:rsidP="00550537" w:rsidRDefault="00EB03EE" w14:paraId="2E9DCF45" w14:textId="75C7D82A">
      <w:pPr>
        <w:pStyle w:val="ListParagraph"/>
        <w:numPr>
          <w:ilvl w:val="0"/>
          <w:numId w:val="20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</w:t>
      </w:r>
      <w:r w:rsidRPr="00CB3B4D" w:rsidR="00550537">
        <w:rPr>
          <w:rFonts w:cs="Arial"/>
          <w:b/>
          <w:bCs/>
          <w:lang w:val="en-US"/>
        </w:rPr>
        <w:t>s</w:t>
      </w:r>
      <w:r w:rsidRPr="00CB3B4D">
        <w:rPr>
          <w:rFonts w:cs="Arial"/>
          <w:b/>
          <w:bCs/>
          <w:lang w:val="en-US"/>
        </w:rPr>
        <w:t>:</w:t>
      </w:r>
      <w:r w:rsidRPr="00CB3B4D" w:rsidR="00550537">
        <w:rPr>
          <w:rFonts w:cs="Arial"/>
          <w:b/>
          <w:bCs/>
          <w:lang w:val="en-US"/>
        </w:rPr>
        <w:t xml:space="preserve"> </w:t>
      </w:r>
      <w:r w:rsidRPr="00CB3B4D" w:rsidR="00550537">
        <w:rPr>
          <w:rFonts w:cs="Arial"/>
          <w:lang w:val="en-US"/>
        </w:rPr>
        <w:t>Dr Mark Bodman-Smith and Dr Mohani Dhillon</w:t>
      </w:r>
    </w:p>
    <w:p w:rsidR="00550537" w:rsidP="00550537" w:rsidRDefault="00EB03EE" w14:paraId="437354DD" w14:textId="02AB8565">
      <w:pPr>
        <w:pStyle w:val="ListParagraph"/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Project title</w:t>
      </w:r>
      <w:r w:rsidRPr="00CB3B4D" w:rsidR="00550537">
        <w:rPr>
          <w:rFonts w:cs="Arial"/>
          <w:b/>
          <w:bCs/>
          <w:lang w:val="en-US"/>
        </w:rPr>
        <w:t xml:space="preserve">: </w:t>
      </w:r>
      <w:r w:rsidRPr="00CB3B4D" w:rsidR="00550537">
        <w:rPr>
          <w:rFonts w:cs="Arial"/>
          <w:lang w:val="en-US"/>
        </w:rPr>
        <w:t xml:space="preserve">The role of unconventional T cells is cancer immunotherapy &amp; </w:t>
      </w:r>
      <w:r w:rsidRPr="00CB3B4D" w:rsidR="00CF00FB">
        <w:rPr>
          <w:rFonts w:cs="Arial"/>
          <w:lang w:val="en-US"/>
        </w:rPr>
        <w:t xml:space="preserve">use of MRI to image cancerous brain tumors. </w:t>
      </w:r>
    </w:p>
    <w:p w:rsidRPr="000218EC" w:rsidR="00CB4C47" w:rsidP="000218EC" w:rsidRDefault="000218EC" w14:paraId="7CED9DCD" w14:textId="19466FA2">
      <w:pPr>
        <w:pStyle w:val="NoSpacing"/>
        <w:spacing w:line="480" w:lineRule="auto"/>
        <w:rPr>
          <w:rFonts w:ascii="Arial" w:hAnsi="Arial"/>
          <w:i/>
          <w:iCs/>
          <w:sz w:val="24"/>
        </w:rPr>
      </w:pPr>
      <w:r w:rsidRPr="00FC32FD">
        <w:rPr>
          <w:rFonts w:ascii="Arial" w:hAnsi="Arial"/>
          <w:i/>
          <w:iCs/>
          <w:sz w:val="24"/>
        </w:rPr>
        <w:t>Please not</w:t>
      </w:r>
      <w:r>
        <w:rPr>
          <w:rFonts w:ascii="Arial" w:hAnsi="Arial"/>
          <w:i/>
          <w:iCs/>
          <w:sz w:val="24"/>
        </w:rPr>
        <w:t>e,</w:t>
      </w:r>
      <w:r w:rsidRPr="00FC32FD">
        <w:rPr>
          <w:rFonts w:ascii="Arial" w:hAnsi="Arial"/>
          <w:i/>
          <w:iCs/>
          <w:sz w:val="24"/>
        </w:rPr>
        <w:t xml:space="preserve"> </w:t>
      </w:r>
      <w:r w:rsidR="00023018">
        <w:rPr>
          <w:rFonts w:ascii="Arial" w:hAnsi="Arial"/>
          <w:i/>
          <w:iCs/>
          <w:sz w:val="24"/>
        </w:rPr>
        <w:t>4</w:t>
      </w:r>
      <w:r w:rsidRPr="00FC32FD">
        <w:rPr>
          <w:rFonts w:ascii="Arial" w:hAnsi="Arial"/>
          <w:i/>
          <w:iCs/>
          <w:sz w:val="24"/>
        </w:rPr>
        <w:t xml:space="preserve"> </w:t>
      </w:r>
      <w:r>
        <w:rPr>
          <w:rFonts w:ascii="Arial" w:hAnsi="Arial"/>
          <w:i/>
          <w:iCs/>
          <w:sz w:val="24"/>
        </w:rPr>
        <w:t>candidates will be awarded an ERA work shadowing placement this year</w:t>
      </w:r>
      <w:r w:rsidR="009E3F44">
        <w:rPr>
          <w:rFonts w:ascii="Arial" w:hAnsi="Arial"/>
          <w:i/>
          <w:iCs/>
          <w:sz w:val="24"/>
        </w:rPr>
        <w:t>.</w:t>
      </w:r>
      <w:r w:rsidR="00F6215C">
        <w:rPr>
          <w:rFonts w:ascii="Arial" w:hAnsi="Arial"/>
          <w:i/>
          <w:iCs/>
          <w:sz w:val="24"/>
        </w:rPr>
        <w:t xml:space="preserve"> </w:t>
      </w:r>
      <w:r w:rsidR="009E3F44">
        <w:rPr>
          <w:rFonts w:ascii="Arial" w:hAnsi="Arial"/>
          <w:i/>
          <w:iCs/>
          <w:sz w:val="24"/>
        </w:rPr>
        <w:t>This</w:t>
      </w:r>
      <w:r w:rsidR="00D310FB">
        <w:rPr>
          <w:rFonts w:ascii="Arial" w:hAnsi="Arial"/>
          <w:i/>
          <w:iCs/>
          <w:sz w:val="24"/>
        </w:rPr>
        <w:t xml:space="preserve"> </w:t>
      </w:r>
      <w:r w:rsidR="00023018">
        <w:rPr>
          <w:rFonts w:ascii="Arial" w:hAnsi="Arial"/>
          <w:i/>
          <w:iCs/>
          <w:sz w:val="24"/>
        </w:rPr>
        <w:t xml:space="preserve">figure </w:t>
      </w:r>
      <w:r w:rsidR="00D310FB">
        <w:rPr>
          <w:rFonts w:ascii="Arial" w:hAnsi="Arial"/>
          <w:i/>
          <w:iCs/>
          <w:sz w:val="24"/>
        </w:rPr>
        <w:t>includes</w:t>
      </w:r>
      <w:r w:rsidR="005002CA">
        <w:rPr>
          <w:rFonts w:ascii="Arial" w:hAnsi="Arial"/>
          <w:i/>
          <w:iCs/>
          <w:sz w:val="24"/>
        </w:rPr>
        <w:t xml:space="preserve"> students from</w:t>
      </w:r>
      <w:r w:rsidR="00F6215C">
        <w:rPr>
          <w:rFonts w:ascii="Arial" w:hAnsi="Arial"/>
          <w:i/>
          <w:iCs/>
          <w:sz w:val="24"/>
        </w:rPr>
        <w:t xml:space="preserve"> external universities</w:t>
      </w:r>
      <w:r>
        <w:rPr>
          <w:rFonts w:ascii="Arial" w:hAnsi="Arial"/>
          <w:i/>
          <w:iCs/>
          <w:sz w:val="24"/>
        </w:rPr>
        <w:t>.</w:t>
      </w:r>
      <w:r w:rsidRPr="00FC32FD">
        <w:rPr>
          <w:rFonts w:ascii="Arial" w:hAnsi="Arial"/>
          <w:i/>
          <w:iCs/>
          <w:sz w:val="24"/>
        </w:rPr>
        <w:t xml:space="preserve"> </w:t>
      </w:r>
    </w:p>
    <w:p w:rsidRPr="007D3878" w:rsidR="007D3878" w:rsidP="00316EB0" w:rsidRDefault="007D3878" w14:paraId="46B47C57" w14:textId="77777777">
      <w:pPr>
        <w:pStyle w:val="NoSpacing"/>
        <w:spacing w:line="480" w:lineRule="auto"/>
        <w:rPr>
          <w:rFonts w:ascii="Arial" w:hAnsi="Arial"/>
          <w:b/>
          <w:bCs/>
          <w:sz w:val="24"/>
          <w:u w:val="single"/>
        </w:rPr>
      </w:pPr>
      <w:bookmarkStart w:name="_Hlk101450375" w:id="1"/>
      <w:r w:rsidRPr="007D3878">
        <w:rPr>
          <w:rFonts w:ascii="Arial" w:hAnsi="Arial"/>
          <w:b/>
          <w:bCs/>
          <w:sz w:val="24"/>
          <w:u w:val="single"/>
        </w:rPr>
        <w:t xml:space="preserve">What is ERA? </w:t>
      </w:r>
    </w:p>
    <w:p w:rsidR="007D3878" w:rsidP="00316EB0" w:rsidRDefault="00407809" w14:paraId="1D3CE619" w14:textId="02FC4F2D">
      <w:pPr>
        <w:pStyle w:val="NoSpacing"/>
        <w:spacing w:line="480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ERA is an initiative which is working to improve the representation of </w:t>
      </w:r>
      <w:r w:rsidR="008471D1">
        <w:rPr>
          <w:rFonts w:ascii="Arial" w:hAnsi="Arial"/>
          <w:sz w:val="24"/>
        </w:rPr>
        <w:t>underrepresented groups</w:t>
      </w:r>
      <w:r>
        <w:rPr>
          <w:rFonts w:ascii="Arial" w:hAnsi="Arial"/>
          <w:sz w:val="24"/>
        </w:rPr>
        <w:t xml:space="preserve"> in research, retain diverse talent and create an inclusive </w:t>
      </w:r>
      <w:r>
        <w:rPr>
          <w:rFonts w:ascii="Arial" w:hAnsi="Arial"/>
          <w:sz w:val="24"/>
        </w:rPr>
        <w:lastRenderedPageBreak/>
        <w:t>environment for all.</w:t>
      </w:r>
      <w:r w:rsidR="002F54F3">
        <w:rPr>
          <w:rFonts w:ascii="Arial" w:hAnsi="Arial"/>
          <w:sz w:val="24"/>
        </w:rPr>
        <w:t xml:space="preserve"> Please read more about the ERA initiative here: </w:t>
      </w:r>
      <w:hyperlink w:history="1" r:id="rId8">
        <w:r w:rsidRPr="00604DE3" w:rsidR="002F54F3">
          <w:rPr>
            <w:rStyle w:val="Hyperlink"/>
            <w:rFonts w:ascii="Arial" w:hAnsi="Arial"/>
            <w:sz w:val="24"/>
          </w:rPr>
          <w:t>https://www.sgul.ac.uk/research/era</w:t>
        </w:r>
      </w:hyperlink>
    </w:p>
    <w:p w:rsidR="00965455" w:rsidP="00FC78B3" w:rsidRDefault="00965455" w14:paraId="6C34F703" w14:textId="72AE130E">
      <w:pPr>
        <w:spacing w:line="480" w:lineRule="auto"/>
        <w:rPr>
          <w:b/>
          <w:bCs/>
          <w:u w:val="single"/>
        </w:rPr>
      </w:pPr>
      <w:bookmarkStart w:name="_Hlk101451524" w:id="2"/>
      <w:bookmarkEnd w:id="1"/>
      <w:r>
        <w:rPr>
          <w:b/>
          <w:bCs/>
          <w:u w:val="single"/>
        </w:rPr>
        <w:t>What is an ERA work shadowing placement</w:t>
      </w:r>
      <w:r w:rsidRPr="007D3878" w:rsidR="00FC78B3">
        <w:rPr>
          <w:b/>
          <w:bCs/>
          <w:u w:val="single"/>
        </w:rPr>
        <w:t>:</w:t>
      </w:r>
      <w:r w:rsidR="00FC78B3">
        <w:rPr>
          <w:b/>
          <w:bCs/>
          <w:u w:val="single"/>
        </w:rPr>
        <w:t xml:space="preserve"> </w:t>
      </w:r>
    </w:p>
    <w:p w:rsidR="00FC78B3" w:rsidP="00FC78B3" w:rsidRDefault="00FC78B3" w14:paraId="325CB1FD" w14:textId="6907D2F5">
      <w:pPr>
        <w:spacing w:line="480" w:lineRule="auto"/>
      </w:pPr>
      <w:r w:rsidRPr="00316EB0">
        <w:t xml:space="preserve">ERA </w:t>
      </w:r>
      <w:r>
        <w:t xml:space="preserve">work shadowing placements </w:t>
      </w:r>
      <w:r w:rsidRPr="00316EB0">
        <w:t xml:space="preserve">provide </w:t>
      </w:r>
      <w:r>
        <w:t>you with the</w:t>
      </w:r>
      <w:r w:rsidRPr="00316EB0">
        <w:t xml:space="preserve"> opportunity to gain a valuable </w:t>
      </w:r>
      <w:r>
        <w:t xml:space="preserve">insight </w:t>
      </w:r>
      <w:r w:rsidRPr="00316EB0">
        <w:t>into academic research careers</w:t>
      </w:r>
      <w:r>
        <w:t xml:space="preserve">. The placements are almost like a “try before you buy” experience. You will </w:t>
      </w:r>
      <w:r w:rsidRPr="00316EB0">
        <w:t>shadow a research group</w:t>
      </w:r>
      <w:r>
        <w:t xml:space="preserve"> to</w:t>
      </w:r>
      <w:r w:rsidRPr="00316EB0">
        <w:t xml:space="preserve"> understand the day-to-day life of members instrumental to the scientific process including but not limited to, postgraduate students, postdoctoral fellows, laboratory technicians, lab principal investigators (PIs) and professors. </w:t>
      </w:r>
      <w:r>
        <w:t xml:space="preserve">You may also </w:t>
      </w:r>
      <w:r w:rsidRPr="00316EB0">
        <w:t xml:space="preserve">be involved in the group’s research practices, allowing </w:t>
      </w:r>
      <w:r>
        <w:t>you the</w:t>
      </w:r>
      <w:r w:rsidRPr="00316EB0">
        <w:t xml:space="preserve"> opportunity to develop a research network. </w:t>
      </w:r>
      <w:r>
        <w:t xml:space="preserve">You will experience academic activities from grant writing to lab experiments and you will work personally with a careers advisor to review your CV. </w:t>
      </w:r>
    </w:p>
    <w:p w:rsidR="00965455" w:rsidP="00316EB0" w:rsidRDefault="00F82B92" w14:paraId="1145F0A9" w14:textId="77777777">
      <w:pPr>
        <w:pStyle w:val="NoSpacing"/>
        <w:spacing w:line="480" w:lineRule="auto"/>
        <w:rPr>
          <w:rFonts w:ascii="Arial" w:hAnsi="Arial"/>
          <w:sz w:val="24"/>
        </w:rPr>
      </w:pPr>
      <w:r w:rsidRPr="00F82B92">
        <w:rPr>
          <w:rFonts w:ascii="Arial" w:hAnsi="Arial"/>
          <w:b/>
          <w:bCs/>
          <w:sz w:val="24"/>
          <w:u w:val="single"/>
        </w:rPr>
        <w:t>Eligibility:</w:t>
      </w:r>
      <w:r>
        <w:rPr>
          <w:rFonts w:ascii="Arial" w:hAnsi="Arial"/>
          <w:sz w:val="24"/>
        </w:rPr>
        <w:t xml:space="preserve"> </w:t>
      </w:r>
    </w:p>
    <w:p w:rsidR="00210608" w:rsidP="00316EB0" w:rsidRDefault="00F82B92" w14:paraId="71AF9BAE" w14:textId="13A4722E">
      <w:pPr>
        <w:pStyle w:val="NoSpacing"/>
        <w:spacing w:line="480" w:lineRule="auto"/>
        <w:rPr>
          <w:rFonts w:ascii="Arial" w:hAnsi="Arial"/>
          <w:sz w:val="24"/>
        </w:rPr>
      </w:pPr>
      <w:r w:rsidRPr="00316EB0">
        <w:rPr>
          <w:rFonts w:ascii="Arial" w:hAnsi="Arial"/>
          <w:sz w:val="24"/>
        </w:rPr>
        <w:t xml:space="preserve">The initiative is open to </w:t>
      </w:r>
      <w:bookmarkEnd w:id="2"/>
      <w:r w:rsidRPr="00670993" w:rsidR="00461BB4">
        <w:rPr>
          <w:rFonts w:ascii="Arial" w:hAnsi="Arial"/>
          <w:sz w:val="24"/>
        </w:rPr>
        <w:t>students</w:t>
      </w:r>
      <w:r w:rsidR="00076493">
        <w:rPr>
          <w:rFonts w:ascii="Arial" w:hAnsi="Arial"/>
          <w:sz w:val="24"/>
        </w:rPr>
        <w:t xml:space="preserve"> </w:t>
      </w:r>
      <w:r w:rsidRPr="00670993" w:rsidR="00461BB4">
        <w:rPr>
          <w:rFonts w:ascii="Arial" w:hAnsi="Arial"/>
          <w:sz w:val="24"/>
        </w:rPr>
        <w:t>from underrepresented backgrounds</w:t>
      </w:r>
      <w:r w:rsidR="00076493">
        <w:rPr>
          <w:rFonts w:ascii="Arial" w:hAnsi="Arial"/>
          <w:sz w:val="24"/>
        </w:rPr>
        <w:t xml:space="preserve">, </w:t>
      </w:r>
      <w:r w:rsidR="00076493">
        <w:rPr>
          <w:rFonts w:ascii="Arial" w:hAnsi="Arial"/>
          <w:sz w:val="24"/>
        </w:rPr>
        <w:t>in the first and second year of their degree</w:t>
      </w:r>
      <w:r w:rsidRPr="00670993" w:rsidR="00461BB4">
        <w:rPr>
          <w:rFonts w:ascii="Arial" w:hAnsi="Arial"/>
          <w:sz w:val="24"/>
        </w:rPr>
        <w:t>.</w:t>
      </w:r>
      <w:r w:rsidRPr="00670993" w:rsidR="00461BB4">
        <w:rPr>
          <w:rFonts w:ascii="Arial" w:hAnsi="Arial"/>
          <w:b/>
          <w:bCs/>
          <w:sz w:val="24"/>
        </w:rPr>
        <w:t xml:space="preserve"> </w:t>
      </w:r>
      <w:r w:rsidRPr="00A9077F" w:rsidR="003E7FC1">
        <w:rPr>
          <w:rFonts w:ascii="Arial" w:hAnsi="Arial"/>
          <w:i/>
          <w:iCs/>
          <w:sz w:val="24"/>
        </w:rPr>
        <w:t>If you receive a</w:t>
      </w:r>
      <w:r w:rsidRPr="00A9077F" w:rsidR="006A5604">
        <w:rPr>
          <w:rFonts w:ascii="Arial" w:hAnsi="Arial"/>
          <w:i/>
          <w:iCs/>
          <w:sz w:val="24"/>
        </w:rPr>
        <w:t>n</w:t>
      </w:r>
      <w:r w:rsidRPr="00A9077F" w:rsidR="00A9077F">
        <w:rPr>
          <w:rFonts w:ascii="Arial" w:hAnsi="Arial"/>
          <w:i/>
          <w:iCs/>
          <w:sz w:val="24"/>
        </w:rPr>
        <w:t>y</w:t>
      </w:r>
      <w:r w:rsidRPr="00A9077F" w:rsidR="006A5604">
        <w:rPr>
          <w:rFonts w:ascii="Arial" w:hAnsi="Arial"/>
          <w:i/>
          <w:iCs/>
          <w:sz w:val="24"/>
        </w:rPr>
        <w:t xml:space="preserve"> grants or</w:t>
      </w:r>
      <w:r w:rsidRPr="00A9077F" w:rsidR="003E7FC1">
        <w:rPr>
          <w:rFonts w:ascii="Arial" w:hAnsi="Arial"/>
          <w:i/>
          <w:iCs/>
          <w:sz w:val="24"/>
        </w:rPr>
        <w:t xml:space="preserve"> bursar</w:t>
      </w:r>
      <w:r w:rsidRPr="00A9077F" w:rsidR="006A5604">
        <w:rPr>
          <w:rFonts w:ascii="Arial" w:hAnsi="Arial"/>
          <w:i/>
          <w:iCs/>
          <w:sz w:val="24"/>
        </w:rPr>
        <w:t>ies from the university</w:t>
      </w:r>
      <w:r w:rsidRPr="00A9077F" w:rsidR="00F141AA">
        <w:rPr>
          <w:rFonts w:ascii="Arial" w:hAnsi="Arial"/>
          <w:i/>
          <w:iCs/>
          <w:sz w:val="24"/>
        </w:rPr>
        <w:t xml:space="preserve"> and/</w:t>
      </w:r>
      <w:r w:rsidRPr="00A9077F" w:rsidR="003E7FC1">
        <w:rPr>
          <w:rFonts w:ascii="Arial" w:hAnsi="Arial"/>
          <w:i/>
          <w:iCs/>
          <w:sz w:val="24"/>
        </w:rPr>
        <w:t xml:space="preserve">or are </w:t>
      </w:r>
      <w:r w:rsidRPr="00A9077F" w:rsidR="0060775D">
        <w:rPr>
          <w:rFonts w:ascii="Arial" w:hAnsi="Arial"/>
          <w:i/>
          <w:iCs/>
          <w:sz w:val="24"/>
        </w:rPr>
        <w:t xml:space="preserve">registered with the disability service </w:t>
      </w:r>
      <w:r w:rsidRPr="00A9077F" w:rsidR="00F141AA">
        <w:rPr>
          <w:rFonts w:ascii="Arial" w:hAnsi="Arial"/>
          <w:i/>
          <w:iCs/>
          <w:sz w:val="24"/>
        </w:rPr>
        <w:t>and/or</w:t>
      </w:r>
      <w:r w:rsidRPr="00A9077F" w:rsidR="0060775D">
        <w:rPr>
          <w:rFonts w:ascii="Arial" w:hAnsi="Arial"/>
          <w:i/>
          <w:iCs/>
          <w:sz w:val="24"/>
        </w:rPr>
        <w:t xml:space="preserve"> are from </w:t>
      </w:r>
      <w:r w:rsidRPr="00A9077F" w:rsidR="00787FAB">
        <w:rPr>
          <w:rFonts w:ascii="Arial" w:hAnsi="Arial"/>
          <w:i/>
          <w:iCs/>
          <w:sz w:val="24"/>
        </w:rPr>
        <w:t xml:space="preserve">an </w:t>
      </w:r>
      <w:r w:rsidRPr="00A9077F" w:rsidR="00726F0C">
        <w:rPr>
          <w:rFonts w:ascii="Arial" w:hAnsi="Arial"/>
          <w:i/>
          <w:iCs/>
          <w:sz w:val="24"/>
        </w:rPr>
        <w:t>ethnic minority background</w:t>
      </w:r>
      <w:r w:rsidRPr="00A9077F" w:rsidR="00E81F38">
        <w:rPr>
          <w:rFonts w:ascii="Arial" w:hAnsi="Arial"/>
          <w:i/>
          <w:iCs/>
          <w:sz w:val="24"/>
        </w:rPr>
        <w:t xml:space="preserve"> (</w:t>
      </w:r>
      <w:hyperlink w:history="1" r:id="rId9">
        <w:r w:rsidRPr="00A9077F" w:rsidR="00BA687D">
          <w:rPr>
            <w:rStyle w:val="Hyperlink"/>
            <w:rFonts w:ascii="Arial" w:hAnsi="Arial"/>
            <w:sz w:val="24"/>
          </w:rPr>
          <w:t>https://www.ethnicity-facts-figures.service.gov.uk/style-guide/writing-about-ethnicity</w:t>
        </w:r>
      </w:hyperlink>
      <w:r w:rsidRPr="00A9077F" w:rsidR="00E81F38">
        <w:rPr>
          <w:rFonts w:ascii="Arial" w:hAnsi="Arial"/>
          <w:i/>
          <w:iCs/>
          <w:sz w:val="24"/>
        </w:rPr>
        <w:t>)</w:t>
      </w:r>
      <w:r w:rsidRPr="00A9077F" w:rsidR="00787FAB">
        <w:rPr>
          <w:rFonts w:ascii="Arial" w:hAnsi="Arial"/>
          <w:i/>
          <w:iCs/>
          <w:sz w:val="24"/>
        </w:rPr>
        <w:t>, you are eligible to apply.</w:t>
      </w:r>
      <w:r w:rsidR="00787FAB">
        <w:rPr>
          <w:rFonts w:ascii="Arial" w:hAnsi="Arial"/>
          <w:b/>
          <w:bCs/>
          <w:i/>
          <w:iCs/>
          <w:sz w:val="24"/>
        </w:rPr>
        <w:t xml:space="preserve"> </w:t>
      </w:r>
      <w:r w:rsidR="0060775D">
        <w:rPr>
          <w:rFonts w:ascii="Arial" w:hAnsi="Arial"/>
          <w:b/>
          <w:bCs/>
          <w:i/>
          <w:iCs/>
          <w:sz w:val="24"/>
        </w:rPr>
        <w:t xml:space="preserve"> </w:t>
      </w:r>
      <w:r w:rsidR="00461BB4">
        <w:rPr>
          <w:rFonts w:ascii="Arial" w:hAnsi="Arial"/>
          <w:b/>
          <w:bCs/>
          <w:i/>
          <w:iCs/>
          <w:sz w:val="24"/>
        </w:rPr>
        <w:t xml:space="preserve"> </w:t>
      </w:r>
    </w:p>
    <w:p w:rsidR="00965455" w:rsidP="00B81FC4" w:rsidRDefault="00FC083F" w14:paraId="6123C1DA" w14:textId="77777777">
      <w:pPr>
        <w:spacing w:line="480" w:lineRule="auto"/>
        <w:rPr>
          <w:rFonts w:ascii="Helvetica" w:hAnsi="Helvetica" w:cs="Helvetica"/>
          <w:u w:val="single"/>
          <w:lang w:val="en-US"/>
        </w:rPr>
      </w:pPr>
      <w:r w:rsidRPr="00254870">
        <w:rPr>
          <w:rFonts w:ascii="Helvetica" w:hAnsi="Helvetica" w:cs="Helvetica"/>
          <w:b/>
          <w:bCs/>
          <w:u w:val="single"/>
          <w:lang w:val="en-US"/>
        </w:rPr>
        <w:t>Timeline:</w:t>
      </w:r>
      <w:r w:rsidRPr="00254870">
        <w:rPr>
          <w:rFonts w:ascii="Helvetica" w:hAnsi="Helvetica" w:cs="Helvetica"/>
          <w:u w:val="single"/>
          <w:lang w:val="en-US"/>
        </w:rPr>
        <w:t xml:space="preserve"> </w:t>
      </w:r>
    </w:p>
    <w:p w:rsidRPr="00B81FC4" w:rsidR="00FC083F" w:rsidP="00B81FC4" w:rsidRDefault="00FC083F" w14:paraId="2776FA7A" w14:textId="4BA86F94">
      <w:pPr>
        <w:spacing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>The placements will take place between June – September 202</w:t>
      </w:r>
      <w:r w:rsidR="00E66ECF">
        <w:rPr>
          <w:rFonts w:ascii="Helvetica" w:hAnsi="Helvetica" w:cs="Helvetica"/>
          <w:lang w:val="en-US"/>
        </w:rPr>
        <w:t>3</w:t>
      </w:r>
      <w:r>
        <w:rPr>
          <w:rFonts w:ascii="Helvetica" w:hAnsi="Helvetica" w:cs="Helvetica"/>
          <w:lang w:val="en-US"/>
        </w:rPr>
        <w:t xml:space="preserve">. You will agree on a start date with your supervisor. </w:t>
      </w:r>
    </w:p>
    <w:p w:rsidR="00965455" w:rsidP="00B81FC4" w:rsidRDefault="00E01B1C" w14:paraId="67FBACE2" w14:textId="77777777">
      <w:pPr>
        <w:widowControl w:val="0"/>
        <w:autoSpaceDE w:val="0"/>
        <w:autoSpaceDN w:val="0"/>
        <w:adjustRightInd w:val="0"/>
        <w:spacing w:after="240" w:line="480" w:lineRule="auto"/>
      </w:pPr>
      <w:r w:rsidRPr="00E01B1C">
        <w:rPr>
          <w:b/>
          <w:bCs/>
          <w:u w:val="single"/>
        </w:rPr>
        <w:t>Award:</w:t>
      </w:r>
      <w:r>
        <w:t xml:space="preserve"> </w:t>
      </w:r>
    </w:p>
    <w:p w:rsidRPr="00A63CD0" w:rsidR="00212952" w:rsidP="00B81FC4" w:rsidRDefault="00BA1730" w14:paraId="6E049BE8" w14:textId="33D0AFF9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>
        <w:t>You</w:t>
      </w:r>
      <w:r w:rsidR="00212952">
        <w:t xml:space="preserve"> will receive a stipend at the same level as </w:t>
      </w:r>
      <w:proofErr w:type="spellStart"/>
      <w:r w:rsidR="00212952">
        <w:t>Wellcome</w:t>
      </w:r>
      <w:proofErr w:type="spellEnd"/>
      <w:r w:rsidR="00212952">
        <w:t xml:space="preserve"> Trust </w:t>
      </w:r>
      <w:r w:rsidR="00491980">
        <w:t>Studentships</w:t>
      </w:r>
      <w:r w:rsidR="00212952">
        <w:t xml:space="preserve"> (£250 per week). </w:t>
      </w:r>
      <w:r w:rsidR="00A63CD0">
        <w:rPr>
          <w:rFonts w:ascii="Helvetica" w:hAnsi="Helvetica" w:cs="Helvetica"/>
          <w:lang w:val="en-US"/>
        </w:rPr>
        <w:t xml:space="preserve">The host laboratory will also be provided with funding to cover the cost of </w:t>
      </w:r>
      <w:r w:rsidR="00A63CD0">
        <w:rPr>
          <w:rFonts w:ascii="Helvetica" w:hAnsi="Helvetica" w:cs="Helvetica"/>
          <w:lang w:val="en-US"/>
        </w:rPr>
        <w:lastRenderedPageBreak/>
        <w:t xml:space="preserve">consumables and/or research output.   </w:t>
      </w:r>
    </w:p>
    <w:p w:rsidR="00965455" w:rsidP="00B81FC4" w:rsidRDefault="00E01B1C" w14:paraId="36B4B37E" w14:textId="77777777">
      <w:pPr>
        <w:spacing w:line="480" w:lineRule="auto"/>
      </w:pPr>
      <w:r w:rsidRPr="00E01B1C">
        <w:rPr>
          <w:b/>
          <w:bCs/>
          <w:u w:val="single"/>
        </w:rPr>
        <w:t>How to apply:</w:t>
      </w:r>
      <w:r>
        <w:t xml:space="preserve"> </w:t>
      </w:r>
    </w:p>
    <w:p w:rsidR="000B1917" w:rsidP="00B81FC4" w:rsidRDefault="00440754" w14:paraId="42213041" w14:textId="3D245A9B">
      <w:pPr>
        <w:spacing w:line="480" w:lineRule="auto"/>
      </w:pPr>
      <w:r>
        <w:t xml:space="preserve">Complete the form below </w:t>
      </w:r>
      <w:r w:rsidR="00254870">
        <w:t>and submit to Dr Mohani Dhillon (</w:t>
      </w:r>
      <w:hyperlink w:history="1" r:id="rId10">
        <w:r w:rsidRPr="00C019F5" w:rsidR="00F52E9F">
          <w:rPr>
            <w:rStyle w:val="Hyperlink"/>
          </w:rPr>
          <w:t>mdhillon@sgul.ac.uk</w:t>
        </w:r>
      </w:hyperlink>
      <w:r w:rsidR="00254870">
        <w:t>)</w:t>
      </w:r>
      <w:r w:rsidR="00F52E9F">
        <w:t xml:space="preserve"> by 8</w:t>
      </w:r>
      <w:r w:rsidRPr="00F52E9F" w:rsidR="00F52E9F">
        <w:rPr>
          <w:vertAlign w:val="superscript"/>
        </w:rPr>
        <w:t>th</w:t>
      </w:r>
      <w:r w:rsidR="00F52E9F">
        <w:t xml:space="preserve"> May </w:t>
      </w:r>
      <w:r w:rsidR="00881805">
        <w:t xml:space="preserve">2023 at 4PM. </w:t>
      </w:r>
      <w:r w:rsidR="00212952">
        <w:t>Late applications will not be</w:t>
      </w:r>
      <w:r w:rsidR="00881805">
        <w:t xml:space="preserve"> </w:t>
      </w:r>
      <w:r w:rsidR="00212952">
        <w:t>considered.</w:t>
      </w:r>
    </w:p>
    <w:p w:rsidR="00965455" w:rsidP="00B81FC4" w:rsidRDefault="009B746D" w14:paraId="11EB2FF0" w14:textId="77777777">
      <w:pPr>
        <w:spacing w:line="480" w:lineRule="auto"/>
        <w:rPr>
          <w:b/>
          <w:bCs/>
          <w:u w:val="single"/>
        </w:rPr>
      </w:pPr>
      <w:r w:rsidRPr="009B746D">
        <w:rPr>
          <w:b/>
          <w:bCs/>
          <w:u w:val="single"/>
        </w:rPr>
        <w:t>How you are marked:</w:t>
      </w:r>
      <w:r>
        <w:rPr>
          <w:b/>
          <w:bCs/>
          <w:u w:val="single"/>
        </w:rPr>
        <w:t xml:space="preserve"> </w:t>
      </w:r>
    </w:p>
    <w:p w:rsidR="00A63CD0" w:rsidP="00B81FC4" w:rsidRDefault="000C0A63" w14:paraId="398576BA" w14:textId="4D56B1AE">
      <w:pPr>
        <w:spacing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>You</w:t>
      </w:r>
      <w:r w:rsidR="00440754">
        <w:rPr>
          <w:rFonts w:ascii="Helvetica" w:hAnsi="Helvetica" w:cs="Helvetica"/>
          <w:lang w:val="en-US"/>
        </w:rPr>
        <w:t xml:space="preserve"> will be considered primarily </w:t>
      </w:r>
      <w:proofErr w:type="gramStart"/>
      <w:r w:rsidR="00440754">
        <w:rPr>
          <w:rFonts w:ascii="Helvetica" w:hAnsi="Helvetica" w:cs="Helvetica"/>
          <w:lang w:val="en-US"/>
        </w:rPr>
        <w:t>on the basis of</w:t>
      </w:r>
      <w:proofErr w:type="gramEnd"/>
      <w:r w:rsidR="00440754">
        <w:rPr>
          <w:rFonts w:ascii="Helvetica" w:hAnsi="Helvetica" w:cs="Helvetica"/>
          <w:lang w:val="en-US"/>
        </w:rPr>
        <w:t xml:space="preserve"> the application form, not previous academic performance. Applications will be marked by </w:t>
      </w:r>
      <w:r w:rsidR="00FC083F">
        <w:rPr>
          <w:rFonts w:ascii="Helvetica" w:hAnsi="Helvetica" w:cs="Helvetica"/>
          <w:lang w:val="en-US"/>
        </w:rPr>
        <w:t>judges</w:t>
      </w:r>
      <w:r w:rsidR="00440754">
        <w:rPr>
          <w:rFonts w:ascii="Helvetica" w:hAnsi="Helvetica" w:cs="Helvetica"/>
          <w:lang w:val="en-US"/>
        </w:rPr>
        <w:t>. Once you have been shortlisted, you will be invited for a short informal interview before the final decision is delivered.</w:t>
      </w:r>
    </w:p>
    <w:bookmarkEnd w:id="0"/>
    <w:p w:rsidRPr="00CB4C47" w:rsidR="005908C7" w:rsidP="00B81FC4" w:rsidRDefault="00CB4C47" w14:paraId="4889F708" w14:textId="22CA2831">
      <w:pPr>
        <w:spacing w:line="480" w:lineRule="auto"/>
        <w:rPr>
          <w:rFonts w:ascii="Helvetica" w:hAnsi="Helvetica" w:cs="Helvetica"/>
          <w:b/>
          <w:bCs/>
          <w:u w:val="single"/>
          <w:lang w:val="en-US"/>
        </w:rPr>
      </w:pPr>
      <w:r w:rsidRPr="00CB4C47">
        <w:rPr>
          <w:b/>
          <w:bCs/>
          <w:u w:val="single"/>
        </w:rPr>
        <w:t>O</w:t>
      </w:r>
      <w:proofErr w:type="spellStart"/>
      <w:r w:rsidRPr="00CB4C47" w:rsidR="002B2C6A">
        <w:rPr>
          <w:rFonts w:ascii="Helvetica" w:hAnsi="Helvetica" w:cs="Helvetica"/>
          <w:b/>
          <w:bCs/>
          <w:u w:val="single"/>
          <w:lang w:val="en-US"/>
        </w:rPr>
        <w:t>ptional</w:t>
      </w:r>
      <w:proofErr w:type="spellEnd"/>
      <w:r w:rsidRPr="00CB4C47" w:rsidR="005908C7">
        <w:rPr>
          <w:rFonts w:ascii="Helvetica" w:hAnsi="Helvetica" w:cs="Helvetica"/>
          <w:b/>
          <w:bCs/>
          <w:u w:val="single"/>
          <w:lang w:val="en-US"/>
        </w:rPr>
        <w:t>:</w:t>
      </w:r>
    </w:p>
    <w:p w:rsidRPr="001A143D" w:rsidR="005908C7" w:rsidP="00B81FC4" w:rsidRDefault="005908C7" w14:paraId="6FD6D588" w14:textId="319F777B">
      <w:pPr>
        <w:spacing w:line="480" w:lineRule="auto"/>
        <w:rPr>
          <w:rFonts w:ascii="Helvetica" w:hAnsi="Helvetica" w:cs="Helvetica"/>
          <w:lang w:val="en-US"/>
        </w:rPr>
      </w:pPr>
      <w:r w:rsidRPr="001A143D">
        <w:rPr>
          <w:rFonts w:ascii="Helvetica" w:hAnsi="Helvetica" w:cs="Helvetica"/>
          <w:lang w:val="en-US"/>
        </w:rPr>
        <w:t xml:space="preserve">If you are interested in taking on either a </w:t>
      </w:r>
      <w:proofErr w:type="gramStart"/>
      <w:r w:rsidRPr="001A143D">
        <w:rPr>
          <w:rFonts w:ascii="Helvetica" w:hAnsi="Helvetica" w:cs="Helvetica"/>
          <w:lang w:val="en-US"/>
        </w:rPr>
        <w:t>2</w:t>
      </w:r>
      <w:r>
        <w:rPr>
          <w:rFonts w:ascii="Helvetica" w:hAnsi="Helvetica" w:cs="Helvetica"/>
          <w:lang w:val="en-US"/>
        </w:rPr>
        <w:t xml:space="preserve"> </w:t>
      </w:r>
      <w:r w:rsidRPr="001A143D">
        <w:rPr>
          <w:rFonts w:ascii="Helvetica" w:hAnsi="Helvetica" w:cs="Helvetica"/>
          <w:lang w:val="en-US"/>
        </w:rPr>
        <w:t>week</w:t>
      </w:r>
      <w:proofErr w:type="gramEnd"/>
      <w:r w:rsidRPr="001A143D">
        <w:rPr>
          <w:rFonts w:ascii="Helvetica" w:hAnsi="Helvetica" w:cs="Helvetica"/>
          <w:lang w:val="en-US"/>
        </w:rPr>
        <w:t xml:space="preserve"> work shadowing placement or studentship</w:t>
      </w:r>
      <w:r w:rsidR="00D36B58">
        <w:rPr>
          <w:rFonts w:ascii="Helvetica" w:hAnsi="Helvetica" w:cs="Helvetica"/>
          <w:lang w:val="en-US"/>
        </w:rPr>
        <w:t xml:space="preserve"> (there is a separate form for this)</w:t>
      </w:r>
      <w:r>
        <w:rPr>
          <w:rFonts w:ascii="Helvetica" w:hAnsi="Helvetica" w:cs="Helvetica"/>
          <w:lang w:val="en-US"/>
        </w:rPr>
        <w:t xml:space="preserve"> with a </w:t>
      </w:r>
      <w:r w:rsidR="000C0A63">
        <w:rPr>
          <w:rFonts w:ascii="Helvetica" w:hAnsi="Helvetica" w:cs="Helvetica"/>
          <w:lang w:val="en-US"/>
        </w:rPr>
        <w:t>lab host</w:t>
      </w:r>
      <w:r>
        <w:rPr>
          <w:rFonts w:ascii="Helvetica" w:hAnsi="Helvetica" w:cs="Helvetica"/>
          <w:lang w:val="en-US"/>
        </w:rPr>
        <w:t xml:space="preserve"> that is not on the project list, please contact them directly regarding this opportunity. Once you have agreed on a project and start date with them, please </w:t>
      </w:r>
      <w:r w:rsidR="002B2C6A">
        <w:rPr>
          <w:rFonts w:ascii="Helvetica" w:hAnsi="Helvetica" w:cs="Helvetica"/>
          <w:lang w:val="en-US"/>
        </w:rPr>
        <w:t>put</w:t>
      </w:r>
      <w:r>
        <w:rPr>
          <w:rFonts w:ascii="Helvetica" w:hAnsi="Helvetica" w:cs="Helvetica"/>
          <w:lang w:val="en-US"/>
        </w:rPr>
        <w:t xml:space="preserve"> these details in your ERA application form below.  </w:t>
      </w:r>
    </w:p>
    <w:p w:rsidR="005908C7" w:rsidP="00A63CD0" w:rsidRDefault="005908C7" w14:paraId="0136B033" w14:textId="77777777">
      <w:pPr>
        <w:spacing w:line="480" w:lineRule="auto"/>
        <w:rPr>
          <w:rFonts w:ascii="Helvetica" w:hAnsi="Helvetica" w:cs="Helvetica" w:eastAsiaTheme="minorEastAsia"/>
          <w:b/>
          <w:bCs/>
          <w:lang w:val="en-US"/>
        </w:rPr>
      </w:pPr>
    </w:p>
    <w:p w:rsidR="005908C7" w:rsidRDefault="005908C7" w14:paraId="1775C1AA" w14:textId="77777777">
      <w:pPr>
        <w:rPr>
          <w:rFonts w:ascii="Helvetica" w:hAnsi="Helvetica" w:cs="Helvetica" w:eastAsiaTheme="minorEastAsia"/>
          <w:b/>
          <w:bCs/>
          <w:lang w:val="en-US"/>
        </w:rPr>
      </w:pPr>
      <w:r>
        <w:rPr>
          <w:rFonts w:ascii="Helvetica" w:hAnsi="Helvetica" w:cs="Helvetica" w:eastAsiaTheme="minorEastAsia"/>
          <w:b/>
          <w:bCs/>
          <w:lang w:val="en-US"/>
        </w:rPr>
        <w:br w:type="page"/>
      </w:r>
    </w:p>
    <w:p w:rsidRPr="00810035" w:rsidR="007C029F" w:rsidP="007C029F" w:rsidRDefault="007C029F" w14:paraId="1C47813F" w14:textId="48CDC8A8">
      <w:pPr>
        <w:spacing w:line="276" w:lineRule="auto"/>
        <w:rPr>
          <w:rFonts w:ascii="Helvetica" w:hAnsi="Helvetica" w:cs="Helvetica"/>
          <w:b/>
          <w:bCs/>
          <w:lang w:val="en-US"/>
        </w:rPr>
      </w:pPr>
      <w:r w:rsidRPr="00810035">
        <w:rPr>
          <w:rFonts w:ascii="Helvetica" w:hAnsi="Helvetica" w:cs="Helvetica"/>
          <w:b/>
          <w:bCs/>
          <w:lang w:val="en-US"/>
        </w:rPr>
        <w:lastRenderedPageBreak/>
        <w:t xml:space="preserve">Application form questions for ERA </w:t>
      </w:r>
      <w:r w:rsidR="005E2C7E">
        <w:rPr>
          <w:rFonts w:ascii="Helvetica" w:hAnsi="Helvetica" w:cs="Helvetica"/>
          <w:b/>
          <w:bCs/>
          <w:lang w:val="en-US"/>
        </w:rPr>
        <w:t>Work Shadowing Placements</w:t>
      </w:r>
      <w:r w:rsidR="00F507BF">
        <w:rPr>
          <w:rFonts w:ascii="Helvetica" w:hAnsi="Helvetica" w:cs="Helvetica"/>
          <w:b/>
          <w:bCs/>
          <w:lang w:val="en-US"/>
        </w:rPr>
        <w:t xml:space="preserve"> 2023</w:t>
      </w:r>
      <w:r>
        <w:rPr>
          <w:rFonts w:ascii="Helvetica" w:hAnsi="Helvetica" w:cs="Helvetica"/>
          <w:b/>
          <w:bCs/>
          <w:lang w:val="en-US"/>
        </w:rPr>
        <w:t>:</w:t>
      </w:r>
    </w:p>
    <w:p w:rsidRPr="00810035" w:rsidR="007C029F" w:rsidP="007C029F" w:rsidRDefault="007C029F" w14:paraId="7E36216E" w14:textId="77777777">
      <w:pPr>
        <w:spacing w:line="276" w:lineRule="auto"/>
        <w:rPr>
          <w:rFonts w:ascii="Helvetica" w:hAnsi="Helvetica" w:cs="Helvetica"/>
          <w:lang w:val="en-US"/>
        </w:rPr>
      </w:pPr>
    </w:p>
    <w:p w:rsidR="00BA54DA" w:rsidP="009F4162" w:rsidRDefault="00BA54DA" w14:paraId="3B8BAADD" w14:textId="6E6A5175">
      <w:pPr>
        <w:pStyle w:val="ListParagraph"/>
        <w:numPr>
          <w:ilvl w:val="0"/>
          <w:numId w:val="1"/>
        </w:numPr>
        <w:spacing w:line="360" w:lineRule="auto"/>
      </w:pPr>
      <w:r>
        <w:t xml:space="preserve">Please specify </w:t>
      </w:r>
      <w:r w:rsidR="00BA7198">
        <w:t xml:space="preserve">which </w:t>
      </w:r>
      <w:r>
        <w:t>eligibility criteria</w:t>
      </w:r>
      <w:r w:rsidR="00BA7198">
        <w:t xml:space="preserve"> you meet (</w:t>
      </w:r>
      <w:r w:rsidR="005C13F2">
        <w:t>delete as appropriate</w:t>
      </w:r>
      <w:r w:rsidR="00BA7198">
        <w:t>)</w:t>
      </w:r>
      <w:r>
        <w:t>:</w:t>
      </w:r>
    </w:p>
    <w:p w:rsidR="00BA54DA" w:rsidP="00BA54DA" w:rsidRDefault="003033D6" w14:paraId="6BD4BC83" w14:textId="08CF87D7">
      <w:pPr>
        <w:pStyle w:val="ListParagraph"/>
        <w:numPr>
          <w:ilvl w:val="1"/>
          <w:numId w:val="1"/>
        </w:numPr>
        <w:spacing w:line="360" w:lineRule="auto"/>
      </w:pPr>
      <w:r>
        <w:t xml:space="preserve">I receive an SGUL </w:t>
      </w:r>
      <w:r w:rsidR="00DC29CB">
        <w:t xml:space="preserve">grant / </w:t>
      </w:r>
      <w:r w:rsidR="005C13F2">
        <w:t>bursary.</w:t>
      </w:r>
      <w:r>
        <w:t xml:space="preserve"> </w:t>
      </w:r>
    </w:p>
    <w:p w:rsidR="003033D6" w:rsidP="00BA54DA" w:rsidRDefault="003033D6" w14:paraId="728C8ACD" w14:textId="694E46BE">
      <w:pPr>
        <w:pStyle w:val="ListParagraph"/>
        <w:numPr>
          <w:ilvl w:val="1"/>
          <w:numId w:val="1"/>
        </w:numPr>
        <w:spacing w:line="360" w:lineRule="auto"/>
      </w:pPr>
      <w:r>
        <w:t xml:space="preserve">I am </w:t>
      </w:r>
      <w:r w:rsidR="00BA7198">
        <w:t xml:space="preserve">registered with the disability </w:t>
      </w:r>
      <w:r w:rsidR="005C13F2">
        <w:t>service.</w:t>
      </w:r>
      <w:r w:rsidR="00BA7198">
        <w:t xml:space="preserve"> </w:t>
      </w:r>
    </w:p>
    <w:p w:rsidR="00BA7198" w:rsidP="00BA54DA" w:rsidRDefault="00BA7198" w14:paraId="5C94B1F1" w14:textId="2DF95EAD">
      <w:pPr>
        <w:pStyle w:val="ListParagraph"/>
        <w:numPr>
          <w:ilvl w:val="1"/>
          <w:numId w:val="1"/>
        </w:numPr>
        <w:spacing w:line="360" w:lineRule="auto"/>
      </w:pPr>
      <w:r>
        <w:t xml:space="preserve">I </w:t>
      </w:r>
      <w:r w:rsidR="005C13F2">
        <w:t xml:space="preserve">am from an ethic minority background. </w:t>
      </w:r>
    </w:p>
    <w:p w:rsidR="009F4162" w:rsidP="009F4162" w:rsidRDefault="00942DF8" w14:paraId="128F7C76" w14:textId="2E2AD074">
      <w:pPr>
        <w:pStyle w:val="ListParagraph"/>
        <w:numPr>
          <w:ilvl w:val="0"/>
          <w:numId w:val="1"/>
        </w:numPr>
        <w:spacing w:line="360" w:lineRule="auto"/>
      </w:pPr>
      <w:r>
        <w:t xml:space="preserve">Contact </w:t>
      </w:r>
      <w:proofErr w:type="gramStart"/>
      <w:r>
        <w:t>details</w:t>
      </w:r>
      <w:proofErr w:type="gramEnd"/>
      <w:r>
        <w:t xml:space="preserve"> </w:t>
      </w:r>
    </w:p>
    <w:p w:rsidR="009F4162" w:rsidP="009F4162" w:rsidRDefault="00942DF8" w14:paraId="2C110C84" w14:textId="2519DDBA">
      <w:pPr>
        <w:pStyle w:val="ListParagraph"/>
        <w:numPr>
          <w:ilvl w:val="1"/>
          <w:numId w:val="1"/>
        </w:numPr>
        <w:spacing w:line="360" w:lineRule="auto"/>
      </w:pPr>
      <w:r>
        <w:t>Name</w:t>
      </w:r>
    </w:p>
    <w:p w:rsidR="009F4162" w:rsidP="009F4162" w:rsidRDefault="00942DF8" w14:paraId="71A3FC5E" w14:textId="77777777">
      <w:pPr>
        <w:pStyle w:val="ListParagraph"/>
        <w:numPr>
          <w:ilvl w:val="1"/>
          <w:numId w:val="1"/>
        </w:numPr>
        <w:spacing w:line="360" w:lineRule="auto"/>
      </w:pPr>
      <w:r>
        <w:t>Course</w:t>
      </w:r>
    </w:p>
    <w:p w:rsidR="00BA54DA" w:rsidP="00BA54DA" w:rsidRDefault="005772BA" w14:paraId="50EF9200" w14:textId="6FD73576">
      <w:pPr>
        <w:pStyle w:val="ListParagraph"/>
        <w:numPr>
          <w:ilvl w:val="1"/>
          <w:numId w:val="1"/>
        </w:numPr>
        <w:spacing w:line="360" w:lineRule="auto"/>
      </w:pPr>
      <w:r>
        <w:t xml:space="preserve">University </w:t>
      </w:r>
      <w:r w:rsidR="00942DF8">
        <w:t>Year of study</w:t>
      </w:r>
    </w:p>
    <w:p w:rsidR="00942DF8" w:rsidP="00942DF8" w:rsidRDefault="00F423B0" w14:paraId="16C799ED" w14:textId="525470F4">
      <w:pPr>
        <w:pStyle w:val="ListParagraph"/>
        <w:numPr>
          <w:ilvl w:val="0"/>
          <w:numId w:val="1"/>
        </w:numPr>
        <w:spacing w:line="360" w:lineRule="auto"/>
      </w:pPr>
      <w:r w:rsidRPr="00F423B0">
        <w:t xml:space="preserve">What does </w:t>
      </w:r>
      <w:r>
        <w:t xml:space="preserve">ensuring </w:t>
      </w:r>
      <w:r w:rsidRPr="00F423B0">
        <w:t xml:space="preserve">Equality/Equity, Diversity and Inclusion in research mean to you? </w:t>
      </w:r>
      <w:r w:rsidR="00942DF8">
        <w:t>(</w:t>
      </w:r>
      <w:r w:rsidR="00A04312">
        <w:t>400</w:t>
      </w:r>
      <w:r w:rsidR="00942DF8">
        <w:t xml:space="preserve"> words maximum) </w:t>
      </w:r>
    </w:p>
    <w:p w:rsidR="00A04312" w:rsidP="00A04312" w:rsidRDefault="00942DF8" w14:paraId="049AED00" w14:textId="77777777">
      <w:pPr>
        <w:pStyle w:val="ListParagraph"/>
        <w:numPr>
          <w:ilvl w:val="0"/>
          <w:numId w:val="1"/>
        </w:numPr>
        <w:spacing w:after="0" w:line="360" w:lineRule="auto"/>
        <w:rPr>
          <w:rFonts w:ascii="Helvetica" w:hAnsi="Helvetica" w:cs="Helvetica"/>
          <w:lang w:val="en-US"/>
        </w:rPr>
      </w:pPr>
      <w:r w:rsidRPr="007547FA">
        <w:rPr>
          <w:rFonts w:ascii="Helvetica" w:hAnsi="Helvetica" w:cs="Helvetica"/>
          <w:lang w:val="en-US"/>
        </w:rPr>
        <w:t xml:space="preserve">What </w:t>
      </w:r>
      <w:proofErr w:type="gramStart"/>
      <w:r w:rsidRPr="007547FA">
        <w:rPr>
          <w:rFonts w:ascii="Helvetica" w:hAnsi="Helvetica" w:cs="Helvetica"/>
          <w:lang w:val="en-US"/>
        </w:rPr>
        <w:t>are</w:t>
      </w:r>
      <w:proofErr w:type="gramEnd"/>
      <w:r w:rsidRPr="007547FA">
        <w:rPr>
          <w:rFonts w:ascii="Helvetica" w:hAnsi="Helvetica" w:cs="Helvetica"/>
          <w:lang w:val="en-US"/>
        </w:rPr>
        <w:t xml:space="preserve"> your career aims and how would this </w:t>
      </w:r>
      <w:r>
        <w:rPr>
          <w:rFonts w:ascii="Helvetica" w:hAnsi="Helvetica" w:cs="Helvetica"/>
          <w:lang w:val="en-US"/>
        </w:rPr>
        <w:t>placement</w:t>
      </w:r>
      <w:r w:rsidRPr="007547FA">
        <w:rPr>
          <w:rFonts w:ascii="Helvetica" w:hAnsi="Helvetica" w:cs="Helvetica"/>
          <w:lang w:val="en-US"/>
        </w:rPr>
        <w:t xml:space="preserve"> help you achieve them? (400 words maximum)</w:t>
      </w:r>
    </w:p>
    <w:p w:rsidRPr="00A04312" w:rsidR="00942DF8" w:rsidP="00A04312" w:rsidRDefault="00A37318" w14:paraId="0B01039E" w14:textId="527DBDAC">
      <w:pPr>
        <w:pStyle w:val="ListParagraph"/>
        <w:numPr>
          <w:ilvl w:val="0"/>
          <w:numId w:val="1"/>
        </w:numPr>
        <w:spacing w:after="0" w:line="36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Based on </w:t>
      </w:r>
      <w:r w:rsidR="00A04312">
        <w:rPr>
          <w:rFonts w:ascii="Helvetica" w:hAnsi="Helvetica" w:cs="Helvetica"/>
          <w:lang w:val="en-US"/>
        </w:rPr>
        <w:t>the project list on page 1,</w:t>
      </w:r>
      <w:r>
        <w:rPr>
          <w:rFonts w:ascii="Helvetica" w:hAnsi="Helvetica" w:cs="Helvetica"/>
          <w:lang w:val="en-US"/>
        </w:rPr>
        <w:t xml:space="preserve"> which project would you like to undertake and why?</w:t>
      </w:r>
      <w:r w:rsidRPr="00A04312" w:rsidR="00942DF8">
        <w:rPr>
          <w:rFonts w:ascii="Helvetica" w:hAnsi="Helvetica" w:cs="Helvetica"/>
          <w:lang w:val="en-US"/>
        </w:rPr>
        <w:t xml:space="preserve"> (</w:t>
      </w:r>
      <w:r w:rsidRPr="00A04312" w:rsidR="00A04312">
        <w:rPr>
          <w:rFonts w:ascii="Helvetica" w:hAnsi="Helvetica" w:cs="Helvetica"/>
          <w:lang w:val="en-US"/>
        </w:rPr>
        <w:t>400</w:t>
      </w:r>
      <w:r w:rsidRPr="00A04312" w:rsidR="00942DF8">
        <w:rPr>
          <w:rFonts w:ascii="Helvetica" w:hAnsi="Helvetica" w:cs="Helvetica"/>
          <w:lang w:val="en-US"/>
        </w:rPr>
        <w:t xml:space="preserve"> words maximum) </w:t>
      </w:r>
      <w:r w:rsidRPr="00A04312" w:rsidR="005E2C7E">
        <w:rPr>
          <w:rFonts w:ascii="Helvetica" w:hAnsi="Helvetica" w:cs="Helvetica"/>
          <w:lang w:val="en-US"/>
        </w:rPr>
        <w:tab/>
      </w:r>
      <w:r w:rsidRPr="00A04312" w:rsidR="005E2C7E">
        <w:rPr>
          <w:rFonts w:ascii="Helvetica" w:hAnsi="Helvetica" w:cs="Helvetica"/>
          <w:lang w:val="en-US"/>
        </w:rPr>
        <w:tab/>
      </w:r>
    </w:p>
    <w:p w:rsidRPr="007547FA" w:rsidR="007C029F" w:rsidP="007C029F" w:rsidRDefault="007C029F" w14:paraId="7E9B36AE" w14:textId="77777777">
      <w:pPr>
        <w:spacing w:line="276" w:lineRule="auto"/>
        <w:rPr>
          <w:rFonts w:ascii="Helvetica" w:hAnsi="Helvetica" w:cs="Helvetica"/>
          <w:lang w:val="en-US"/>
        </w:rPr>
      </w:pPr>
    </w:p>
    <w:p w:rsidRPr="00A63CD0" w:rsidR="00A63CD0" w:rsidP="00A63CD0" w:rsidRDefault="00A63CD0" w14:paraId="1A1994D7" w14:textId="77777777">
      <w:pPr>
        <w:spacing w:after="0" w:line="240" w:lineRule="auto"/>
        <w:rPr>
          <w:rFonts w:ascii="Helvetica" w:hAnsi="Helvetica" w:cs="Helvetica"/>
          <w:lang w:val="en-US"/>
        </w:rPr>
      </w:pPr>
    </w:p>
    <w:p w:rsidRPr="00A55225" w:rsidR="00A63CD0" w:rsidP="00A63CD0" w:rsidRDefault="00A63CD0" w14:paraId="05E54866" w14:textId="77777777">
      <w:pPr>
        <w:spacing w:line="480" w:lineRule="auto"/>
        <w:ind w:left="360"/>
      </w:pPr>
    </w:p>
    <w:sectPr w:rsidRPr="00A55225" w:rsidR="00A63CD0" w:rsidSect="00491980">
      <w:headerReference w:type="default" r:id="rId11"/>
      <w:footerReference w:type="defaul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13035" w14:textId="77777777" w:rsidR="004C3A26" w:rsidRDefault="004C3A26" w:rsidP="00AF4063">
      <w:pPr>
        <w:spacing w:after="0" w:line="240" w:lineRule="auto"/>
      </w:pPr>
      <w:r>
        <w:separator/>
      </w:r>
    </w:p>
  </w:endnote>
  <w:endnote w:type="continuationSeparator" w:id="0">
    <w:p w14:paraId="2108A7AD" w14:textId="77777777" w:rsidR="004C3A26" w:rsidRDefault="004C3A26" w:rsidP="00AF4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706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CB13D" w14:textId="3890A3B4" w:rsidR="00491980" w:rsidRDefault="00491980" w:rsidP="00B81F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A61F3" w14:textId="77777777" w:rsidR="004C3A26" w:rsidRDefault="004C3A26" w:rsidP="00AF4063">
      <w:pPr>
        <w:spacing w:after="0" w:line="240" w:lineRule="auto"/>
      </w:pPr>
      <w:r>
        <w:separator/>
      </w:r>
    </w:p>
  </w:footnote>
  <w:footnote w:type="continuationSeparator" w:id="0">
    <w:p w14:paraId="093AEA0B" w14:textId="77777777" w:rsidR="004C3A26" w:rsidRDefault="004C3A26" w:rsidP="00AF4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B90F3" w14:textId="20EBFFAC" w:rsidR="00491980" w:rsidRDefault="00491980" w:rsidP="0049198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788A"/>
    <w:multiLevelType w:val="hybridMultilevel"/>
    <w:tmpl w:val="3350CF9A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137A7"/>
    <w:multiLevelType w:val="hybridMultilevel"/>
    <w:tmpl w:val="4C803912"/>
    <w:lvl w:ilvl="0" w:tplc="A91AFF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22FCE"/>
    <w:multiLevelType w:val="hybridMultilevel"/>
    <w:tmpl w:val="5A8043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E0398"/>
    <w:multiLevelType w:val="hybridMultilevel"/>
    <w:tmpl w:val="2304C5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B4BC6"/>
    <w:multiLevelType w:val="hybridMultilevel"/>
    <w:tmpl w:val="5B94AB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7663F"/>
    <w:multiLevelType w:val="hybridMultilevel"/>
    <w:tmpl w:val="A7005BF8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530BCD"/>
    <w:multiLevelType w:val="hybridMultilevel"/>
    <w:tmpl w:val="BA2223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594A6F"/>
    <w:multiLevelType w:val="hybridMultilevel"/>
    <w:tmpl w:val="F5FEB48A"/>
    <w:lvl w:ilvl="0" w:tplc="C3BA441C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30DE0"/>
    <w:multiLevelType w:val="hybridMultilevel"/>
    <w:tmpl w:val="F61AD1F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01301"/>
    <w:multiLevelType w:val="hybridMultilevel"/>
    <w:tmpl w:val="83F4C650"/>
    <w:lvl w:ilvl="0" w:tplc="832459CE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86515"/>
    <w:multiLevelType w:val="hybridMultilevel"/>
    <w:tmpl w:val="49CECE5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D16F88"/>
    <w:multiLevelType w:val="hybridMultilevel"/>
    <w:tmpl w:val="FBFA48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C74F3"/>
    <w:multiLevelType w:val="hybridMultilevel"/>
    <w:tmpl w:val="5838D9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9444AC"/>
    <w:multiLevelType w:val="hybridMultilevel"/>
    <w:tmpl w:val="BED0D48E"/>
    <w:lvl w:ilvl="0" w:tplc="0304FC1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9C53E8"/>
    <w:multiLevelType w:val="hybridMultilevel"/>
    <w:tmpl w:val="392A4B8A"/>
    <w:lvl w:ilvl="0" w:tplc="F8C2B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1A2A55"/>
    <w:multiLevelType w:val="hybridMultilevel"/>
    <w:tmpl w:val="D8D2B00A"/>
    <w:lvl w:ilvl="0" w:tplc="FFF60E7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931E25"/>
    <w:multiLevelType w:val="hybridMultilevel"/>
    <w:tmpl w:val="38E079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933AEA"/>
    <w:multiLevelType w:val="hybridMultilevel"/>
    <w:tmpl w:val="B940425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4491713"/>
    <w:multiLevelType w:val="hybridMultilevel"/>
    <w:tmpl w:val="3350CF9A"/>
    <w:lvl w:ilvl="0" w:tplc="9822C0A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624E9C"/>
    <w:multiLevelType w:val="hybridMultilevel"/>
    <w:tmpl w:val="5838D9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D76DE4"/>
    <w:multiLevelType w:val="hybridMultilevel"/>
    <w:tmpl w:val="3DAE95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3A7FE2"/>
    <w:multiLevelType w:val="hybridMultilevel"/>
    <w:tmpl w:val="8EF489F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3550547">
    <w:abstractNumId w:val="2"/>
  </w:num>
  <w:num w:numId="2" w16cid:durableId="678779310">
    <w:abstractNumId w:val="20"/>
  </w:num>
  <w:num w:numId="3" w16cid:durableId="1423378364">
    <w:abstractNumId w:val="4"/>
  </w:num>
  <w:num w:numId="4" w16cid:durableId="1970012336">
    <w:abstractNumId w:val="1"/>
  </w:num>
  <w:num w:numId="5" w16cid:durableId="719788958">
    <w:abstractNumId w:val="14"/>
  </w:num>
  <w:num w:numId="6" w16cid:durableId="691684779">
    <w:abstractNumId w:val="13"/>
  </w:num>
  <w:num w:numId="7" w16cid:durableId="1464156429">
    <w:abstractNumId w:val="11"/>
  </w:num>
  <w:num w:numId="8" w16cid:durableId="343896960">
    <w:abstractNumId w:val="15"/>
  </w:num>
  <w:num w:numId="9" w16cid:durableId="49156675">
    <w:abstractNumId w:val="6"/>
  </w:num>
  <w:num w:numId="10" w16cid:durableId="879821223">
    <w:abstractNumId w:val="5"/>
  </w:num>
  <w:num w:numId="11" w16cid:durableId="1427775502">
    <w:abstractNumId w:val="21"/>
  </w:num>
  <w:num w:numId="12" w16cid:durableId="1910339165">
    <w:abstractNumId w:val="3"/>
  </w:num>
  <w:num w:numId="13" w16cid:durableId="703553453">
    <w:abstractNumId w:val="8"/>
  </w:num>
  <w:num w:numId="14" w16cid:durableId="424226620">
    <w:abstractNumId w:val="17"/>
  </w:num>
  <w:num w:numId="15" w16cid:durableId="2024672422">
    <w:abstractNumId w:val="18"/>
  </w:num>
  <w:num w:numId="16" w16cid:durableId="1350568094">
    <w:abstractNumId w:val="10"/>
  </w:num>
  <w:num w:numId="17" w16cid:durableId="2067488899">
    <w:abstractNumId w:val="12"/>
  </w:num>
  <w:num w:numId="18" w16cid:durableId="213278295">
    <w:abstractNumId w:val="19"/>
  </w:num>
  <w:num w:numId="19" w16cid:durableId="812915395">
    <w:abstractNumId w:val="16"/>
  </w:num>
  <w:num w:numId="20" w16cid:durableId="798449254">
    <w:abstractNumId w:val="7"/>
  </w:num>
  <w:num w:numId="21" w16cid:durableId="450637667">
    <w:abstractNumId w:val="0"/>
  </w:num>
  <w:num w:numId="22" w16cid:durableId="14367486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IwNLewMDY2MTVV0lEKTi0uzszPAykwNKgFAP2gJqgtAAAA"/>
  </w:docVars>
  <w:rsids>
    <w:rsidRoot w:val="007618D3"/>
    <w:rsid w:val="000218EC"/>
    <w:rsid w:val="00023018"/>
    <w:rsid w:val="00042105"/>
    <w:rsid w:val="00044599"/>
    <w:rsid w:val="000473E5"/>
    <w:rsid w:val="00064C35"/>
    <w:rsid w:val="00073FE4"/>
    <w:rsid w:val="00076493"/>
    <w:rsid w:val="000B1917"/>
    <w:rsid w:val="000C0A63"/>
    <w:rsid w:val="00113B3B"/>
    <w:rsid w:val="001349EA"/>
    <w:rsid w:val="001426F7"/>
    <w:rsid w:val="001738DC"/>
    <w:rsid w:val="001B13A7"/>
    <w:rsid w:val="001C5B85"/>
    <w:rsid w:val="001D4AF7"/>
    <w:rsid w:val="001E7257"/>
    <w:rsid w:val="00210608"/>
    <w:rsid w:val="00212952"/>
    <w:rsid w:val="00215FBF"/>
    <w:rsid w:val="0023483C"/>
    <w:rsid w:val="00254870"/>
    <w:rsid w:val="00271D0B"/>
    <w:rsid w:val="00272E44"/>
    <w:rsid w:val="002B2C6A"/>
    <w:rsid w:val="002C349C"/>
    <w:rsid w:val="002D773F"/>
    <w:rsid w:val="002F0FCE"/>
    <w:rsid w:val="002F54F3"/>
    <w:rsid w:val="003033D6"/>
    <w:rsid w:val="00316EB0"/>
    <w:rsid w:val="003303AF"/>
    <w:rsid w:val="00396EED"/>
    <w:rsid w:val="003A4B85"/>
    <w:rsid w:val="003E3675"/>
    <w:rsid w:val="003E7FC1"/>
    <w:rsid w:val="00407809"/>
    <w:rsid w:val="00440754"/>
    <w:rsid w:val="0044086A"/>
    <w:rsid w:val="00457C15"/>
    <w:rsid w:val="00461BB4"/>
    <w:rsid w:val="0046288E"/>
    <w:rsid w:val="00490F7D"/>
    <w:rsid w:val="00491980"/>
    <w:rsid w:val="00492A1B"/>
    <w:rsid w:val="004A2963"/>
    <w:rsid w:val="004C3A26"/>
    <w:rsid w:val="004C7118"/>
    <w:rsid w:val="004D08BF"/>
    <w:rsid w:val="004E3E6F"/>
    <w:rsid w:val="005002CA"/>
    <w:rsid w:val="00550537"/>
    <w:rsid w:val="005772BA"/>
    <w:rsid w:val="005908C7"/>
    <w:rsid w:val="005B69C0"/>
    <w:rsid w:val="005C13F2"/>
    <w:rsid w:val="005E2C7E"/>
    <w:rsid w:val="0060775D"/>
    <w:rsid w:val="006205AB"/>
    <w:rsid w:val="00660F88"/>
    <w:rsid w:val="00670993"/>
    <w:rsid w:val="00682B14"/>
    <w:rsid w:val="00683603"/>
    <w:rsid w:val="00697C68"/>
    <w:rsid w:val="006A5604"/>
    <w:rsid w:val="006F3430"/>
    <w:rsid w:val="00726F0C"/>
    <w:rsid w:val="007618D3"/>
    <w:rsid w:val="00787FAB"/>
    <w:rsid w:val="0079744F"/>
    <w:rsid w:val="007A2DD0"/>
    <w:rsid w:val="007B09DA"/>
    <w:rsid w:val="007C029F"/>
    <w:rsid w:val="007C3CB8"/>
    <w:rsid w:val="007D3878"/>
    <w:rsid w:val="007E323C"/>
    <w:rsid w:val="008074D7"/>
    <w:rsid w:val="00811FEE"/>
    <w:rsid w:val="008471D1"/>
    <w:rsid w:val="00881805"/>
    <w:rsid w:val="00886CBE"/>
    <w:rsid w:val="008B16A4"/>
    <w:rsid w:val="008E2DAC"/>
    <w:rsid w:val="008F5F28"/>
    <w:rsid w:val="00911537"/>
    <w:rsid w:val="00933983"/>
    <w:rsid w:val="00942DF8"/>
    <w:rsid w:val="00947F08"/>
    <w:rsid w:val="0095312E"/>
    <w:rsid w:val="00965455"/>
    <w:rsid w:val="009B746D"/>
    <w:rsid w:val="009C715B"/>
    <w:rsid w:val="009E3F44"/>
    <w:rsid w:val="009F0E4B"/>
    <w:rsid w:val="009F4162"/>
    <w:rsid w:val="00A04312"/>
    <w:rsid w:val="00A07DDA"/>
    <w:rsid w:val="00A3450F"/>
    <w:rsid w:val="00A37318"/>
    <w:rsid w:val="00A54EEE"/>
    <w:rsid w:val="00A55225"/>
    <w:rsid w:val="00A63CD0"/>
    <w:rsid w:val="00A9077F"/>
    <w:rsid w:val="00AB34A3"/>
    <w:rsid w:val="00AB5894"/>
    <w:rsid w:val="00AF4063"/>
    <w:rsid w:val="00B710C9"/>
    <w:rsid w:val="00B81FC4"/>
    <w:rsid w:val="00B834B1"/>
    <w:rsid w:val="00B9151B"/>
    <w:rsid w:val="00BA1730"/>
    <w:rsid w:val="00BA54DA"/>
    <w:rsid w:val="00BA687D"/>
    <w:rsid w:val="00BA7198"/>
    <w:rsid w:val="00BD3EC5"/>
    <w:rsid w:val="00BD48BA"/>
    <w:rsid w:val="00BE5C13"/>
    <w:rsid w:val="00BF5560"/>
    <w:rsid w:val="00C01E05"/>
    <w:rsid w:val="00C65051"/>
    <w:rsid w:val="00C840EF"/>
    <w:rsid w:val="00CB3B4D"/>
    <w:rsid w:val="00CB4C47"/>
    <w:rsid w:val="00CE0979"/>
    <w:rsid w:val="00CF00FB"/>
    <w:rsid w:val="00D310FB"/>
    <w:rsid w:val="00D36B58"/>
    <w:rsid w:val="00D36E79"/>
    <w:rsid w:val="00D42A0E"/>
    <w:rsid w:val="00D67A37"/>
    <w:rsid w:val="00D75F02"/>
    <w:rsid w:val="00DB222B"/>
    <w:rsid w:val="00DC29CB"/>
    <w:rsid w:val="00E01B1C"/>
    <w:rsid w:val="00E54194"/>
    <w:rsid w:val="00E62271"/>
    <w:rsid w:val="00E66ECF"/>
    <w:rsid w:val="00E81F38"/>
    <w:rsid w:val="00EB03EE"/>
    <w:rsid w:val="00EB7B26"/>
    <w:rsid w:val="00F141AA"/>
    <w:rsid w:val="00F149A3"/>
    <w:rsid w:val="00F40A2C"/>
    <w:rsid w:val="00F41A2D"/>
    <w:rsid w:val="00F423B0"/>
    <w:rsid w:val="00F507BF"/>
    <w:rsid w:val="00F52E9F"/>
    <w:rsid w:val="00F6215C"/>
    <w:rsid w:val="00F82B92"/>
    <w:rsid w:val="00FA131F"/>
    <w:rsid w:val="00FB338D"/>
    <w:rsid w:val="00FC083F"/>
    <w:rsid w:val="00FC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08A27"/>
  <w15:chartTrackingRefBased/>
  <w15:docId w15:val="{0578545F-93ED-41C9-B7F3-6DDB3C53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8D3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0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6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F40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63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AF40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0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225"/>
    <w:pPr>
      <w:ind w:left="720"/>
      <w:contextualSpacing/>
    </w:pPr>
  </w:style>
  <w:style w:type="paragraph" w:styleId="NoSpacing">
    <w:name w:val="No Spacing"/>
    <w:uiPriority w:val="1"/>
    <w:qFormat/>
    <w:rsid w:val="00316EB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81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gul.ac.uk/research/er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dhillon@sgul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thnicity-facts-figures.service.gov.uk/style-guide/writing-about-ethnicit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708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 placements application form</dc:title>
  <dc:subject>
  </dc:subject>
  <dc:creator>Mohani-Preet Dhillon</dc:creator>
  <cp:keywords>
  </cp:keywords>
  <dc:description>
  </dc:description>
  <cp:lastModifiedBy>Alexandra Horsfield</cp:lastModifiedBy>
  <cp:revision>93</cp:revision>
  <dcterms:created xsi:type="dcterms:W3CDTF">2023-03-08T18:58:00Z</dcterms:created>
  <dcterms:modified xsi:type="dcterms:W3CDTF">2023-04-06T10:48:32Z</dcterms:modified>
</cp:coreProperties>
</file>